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6E3EC" w14:textId="77777777" w:rsidR="00EB261A" w:rsidRPr="00EB261A" w:rsidRDefault="00EB261A" w:rsidP="00EB261A">
      <w:pPr>
        <w:rPr>
          <w:lang/>
        </w:rPr>
      </w:pPr>
    </w:p>
    <w:sectPr w:rsidR="00EB261A" w:rsidRPr="00EB26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DAwNjUwNDc1MTdW0lEKTi0uzszPAykwrAUA4ODWHSwAAAA="/>
  </w:docVars>
  <w:rsids>
    <w:rsidRoot w:val="00D37229"/>
    <w:rsid w:val="002E6926"/>
    <w:rsid w:val="00D169E7"/>
    <w:rsid w:val="00D37229"/>
    <w:rsid w:val="00EB2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B527E"/>
  <w15:chartTrackingRefBased/>
  <w15:docId w15:val="{808D2991-3DEA-498D-A644-994B7CC24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26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h Hoang</dc:creator>
  <cp:keywords/>
  <dc:description/>
  <cp:lastModifiedBy>chien</cp:lastModifiedBy>
  <cp:revision>3</cp:revision>
  <dcterms:created xsi:type="dcterms:W3CDTF">2022-09-29T07:27:00Z</dcterms:created>
  <dcterms:modified xsi:type="dcterms:W3CDTF">2023-07-07T12:55:00Z</dcterms:modified>
</cp:coreProperties>
</file>